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213CC" w14:textId="72467855" w:rsidR="00D15BD5" w:rsidRPr="00A170E2" w:rsidRDefault="00566989">
      <w:pPr>
        <w:rPr>
          <w:rFonts w:ascii="Arial" w:hAnsi="Arial" w:cs="Arial"/>
          <w:i/>
          <w:iCs/>
        </w:rPr>
      </w:pPr>
      <w:r w:rsidRPr="00A170E2">
        <w:rPr>
          <w:rFonts w:ascii="Arial" w:hAnsi="Arial" w:cs="Arial"/>
          <w:i/>
          <w:iCs/>
        </w:rPr>
        <w:t>This assessment addresses the following learning objective(s):</w:t>
      </w:r>
      <w:r w:rsidRPr="00A170E2">
        <w:rPr>
          <w:rFonts w:ascii="Arial" w:hAnsi="Arial" w:cs="Arial"/>
          <w:i/>
          <w:iCs/>
        </w:rPr>
        <w:br/>
      </w:r>
      <w:r w:rsidRPr="00A170E2">
        <w:rPr>
          <w:rFonts w:ascii="Arial" w:hAnsi="Arial" w:cs="Arial"/>
          <w:i/>
          <w:iCs/>
        </w:rPr>
        <w:br/>
        <w:t>Advocate for policies that improve the health of the public and the profession of nursing and health care administration.</w:t>
      </w:r>
      <w:r w:rsidRPr="00A170E2">
        <w:rPr>
          <w:rFonts w:ascii="Arial" w:hAnsi="Arial" w:cs="Arial"/>
          <w:i/>
          <w:iCs/>
        </w:rPr>
        <w:br/>
        <w:t>Instructions</w:t>
      </w:r>
      <w:r w:rsidRPr="00A170E2">
        <w:rPr>
          <w:rFonts w:ascii="Arial" w:hAnsi="Arial" w:cs="Arial"/>
          <w:i/>
          <w:iCs/>
        </w:rPr>
        <w:br/>
        <w:t>Healthcare organizations are continually challenged with delivering high-quality care, while simultaneously creating a culture of safety for both patients and healthcare professionals.</w:t>
      </w:r>
      <w:r w:rsidRPr="00A170E2">
        <w:rPr>
          <w:rFonts w:ascii="Arial" w:hAnsi="Arial" w:cs="Arial"/>
          <w:i/>
          <w:iCs/>
        </w:rPr>
        <w:br/>
      </w:r>
      <w:r w:rsidRPr="00A170E2">
        <w:rPr>
          <w:rFonts w:ascii="Arial" w:hAnsi="Arial" w:cs="Arial"/>
          <w:i/>
          <w:iCs/>
        </w:rPr>
        <w:br/>
        <w:t>Reflect on your experience in healthcare (clinical or administrative). Briefly describe a time when you worked in a culture where safety and quality were effectively-balanced and practiced – OR – describe a time when the opposite occurred.</w:t>
      </w:r>
      <w:r w:rsidRPr="00A170E2">
        <w:rPr>
          <w:rFonts w:ascii="Arial" w:hAnsi="Arial" w:cs="Arial"/>
          <w:i/>
          <w:iCs/>
        </w:rPr>
        <w:br/>
        <w:t>As a clinical or administrative leader, how will YOU ensure safety and quality in your department or facility?</w:t>
      </w:r>
      <w:r w:rsidRPr="00A170E2">
        <w:rPr>
          <w:rFonts w:ascii="Arial" w:hAnsi="Arial" w:cs="Arial"/>
          <w:i/>
          <w:iCs/>
        </w:rPr>
        <w:br/>
        <w:t>Provide specific measures in bullet point format.</w:t>
      </w:r>
      <w:r w:rsidRPr="00A170E2">
        <w:rPr>
          <w:rFonts w:ascii="Arial" w:hAnsi="Arial" w:cs="Arial"/>
          <w:i/>
          <w:iCs/>
        </w:rPr>
        <w:br/>
        <w:t>Are policies part of these measures? Why or why not?</w:t>
      </w:r>
      <w:r w:rsidRPr="00A170E2">
        <w:rPr>
          <w:rFonts w:ascii="Arial" w:hAnsi="Arial" w:cs="Arial"/>
          <w:i/>
          <w:iCs/>
        </w:rPr>
        <w:br/>
        <w:t>Please be sure to validate your opinions and ideas with citations and references in APA format.</w:t>
      </w:r>
    </w:p>
    <w:sectPr w:rsidR="00D15BD5" w:rsidRPr="00A170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AzNDS3NDE3MrBQ0lEKTi0uzszPAykwrAUAlwOwxywAAAA="/>
  </w:docVars>
  <w:rsids>
    <w:rsidRoot w:val="00566989"/>
    <w:rsid w:val="00566989"/>
    <w:rsid w:val="00A170E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C74E1"/>
  <w15:chartTrackingRefBased/>
  <w15:docId w15:val="{24BC87E7-2385-4566-840E-1ADBAE247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5T17:50:00Z</dcterms:created>
  <dcterms:modified xsi:type="dcterms:W3CDTF">2022-05-15T17:50:00Z</dcterms:modified>
</cp:coreProperties>
</file>